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D47D26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0FD1F2EC" w14:textId="77777777" w:rsidR="009C486D" w:rsidRDefault="00AB7DB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Farmakoterapia a żywienie – ocena interakcji leków z żywnością</w:t>
      </w:r>
    </w:p>
    <w:p w14:paraId="04611297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4AD812EB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B12EFF1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408BB629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71BFA0B5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E5A9AE9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54F5B8CE" w14:textId="2C71A50C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9A3E02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9A3E02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5454425F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F8532D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13FC6250" w14:textId="77777777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64E5A3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F830FE7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2205DF25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</w:t>
            </w:r>
            <w:r w:rsidR="00AB7DBD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/ Semestr I</w:t>
            </w:r>
            <w:r w:rsidR="00AB7DBD">
              <w:rPr>
                <w:rFonts w:ascii="Garamond" w:hAnsi="Garamond" w:cs="Times New Roman"/>
                <w:sz w:val="20"/>
                <w:szCs w:val="20"/>
                <w:lang w:val="pl-PL"/>
              </w:rPr>
              <w:t>II</w:t>
            </w:r>
          </w:p>
        </w:tc>
      </w:tr>
      <w:tr w:rsidR="007C75F5" w:rsidRPr="00136CBE" w14:paraId="2E7A9EE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6E6FC25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663D1F6" w14:textId="7777777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78609A3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12E401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565E3D40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3FFD674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D09F5C5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722657B6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071919" w14:paraId="60A1E48B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8D30B5D" w14:textId="77777777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6367C5DA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F1E1896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21BE8598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DC98F3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788858AB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0C10246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517DA3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1F1BE440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62520D69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5F9DED26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00D96E9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3074F4A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11DA2A99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79A0E79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2CE1704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66C7125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489FA6F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2FD53B9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225C760A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5029111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528230D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798A7D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AB7DBD" w:rsidRPr="004B21E0" w14:paraId="68A53386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93D8A8E" w14:textId="77777777" w:rsidR="00AB7DBD" w:rsidRPr="004B21E0" w:rsidRDefault="00AB7DBD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78F95BEC" w14:textId="77777777" w:rsidR="00AB7DBD" w:rsidRPr="004B21E0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114873FC" w14:textId="77777777" w:rsidR="00AB7DBD" w:rsidRPr="00706643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239638C8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</w:p>
        </w:tc>
        <w:tc>
          <w:tcPr>
            <w:tcW w:w="2144" w:type="dxa"/>
            <w:vAlign w:val="center"/>
          </w:tcPr>
          <w:p w14:paraId="550D06E7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FCEB93C" w14:textId="6527790C" w:rsidR="00AB7DBD" w:rsidRPr="004B21E0" w:rsidRDefault="00DC366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  <w:r w:rsidR="00AB7DBD">
              <w:rPr>
                <w:rFonts w:ascii="Garamond" w:hAnsi="Garamond" w:cs="Times New Roman"/>
                <w:sz w:val="18"/>
                <w:szCs w:val="18"/>
                <w:lang w:val="pl-PL"/>
              </w:rPr>
              <w:t>0%</w:t>
            </w:r>
          </w:p>
        </w:tc>
      </w:tr>
      <w:tr w:rsidR="00AB7DBD" w:rsidRPr="00AB7DBD" w14:paraId="6DD1972D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24B677EB" w14:textId="77777777" w:rsidR="00AB7DBD" w:rsidRPr="004B21E0" w:rsidRDefault="00AB7DBD" w:rsidP="00AB7DBD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1276" w:type="dxa"/>
            <w:vAlign w:val="center"/>
          </w:tcPr>
          <w:p w14:paraId="07233CDB" w14:textId="77777777" w:rsidR="00AB7DBD" w:rsidRPr="004B21E0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6DE23FCC" w14:textId="77777777" w:rsidR="00AB7DBD" w:rsidRPr="00706643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/>
            <w:vAlign w:val="center"/>
          </w:tcPr>
          <w:p w14:paraId="1BB675B0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41CDAF17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0AC2CA25" w14:textId="2676B550" w:rsidR="00AB7DBD" w:rsidRPr="004B21E0" w:rsidRDefault="00DC366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  <w:r w:rsidR="00AB7DBD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AB7DBD" w:rsidRPr="004B21E0" w14:paraId="7224EEE5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CA179DC" w14:textId="77777777" w:rsidR="00AB7DBD" w:rsidRPr="006A1E4A" w:rsidRDefault="00AB7DBD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79CC9E99" w14:textId="77777777" w:rsidR="00AB7DBD" w:rsidRPr="006A1E4A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39ED3DD5" w14:textId="77777777" w:rsidR="00AB7DBD" w:rsidRPr="006A1E4A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5D69DDBB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416C4878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B7DBD" w:rsidRPr="004B21E0" w14:paraId="14D82E0E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0DEDB617" w14:textId="77777777" w:rsidR="00AB7DBD" w:rsidRPr="004B21E0" w:rsidRDefault="00AB7DBD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736F3D3C" w14:textId="77777777" w:rsidR="00AB7DBD" w:rsidRPr="004B21E0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5</w:t>
            </w:r>
          </w:p>
        </w:tc>
        <w:tc>
          <w:tcPr>
            <w:tcW w:w="1545" w:type="dxa"/>
            <w:vAlign w:val="center"/>
          </w:tcPr>
          <w:p w14:paraId="0D8D1F6F" w14:textId="77777777" w:rsidR="00AB7DBD" w:rsidRPr="004B21E0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6</w:t>
            </w:r>
          </w:p>
        </w:tc>
        <w:tc>
          <w:tcPr>
            <w:tcW w:w="845" w:type="dxa"/>
            <w:vMerge/>
            <w:vAlign w:val="center"/>
          </w:tcPr>
          <w:p w14:paraId="79FBA9E1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46B124A8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B7DBD" w:rsidRPr="004B21E0" w14:paraId="0960DF83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446B8D94" w14:textId="77777777" w:rsidR="00AB7DBD" w:rsidRPr="004B21E0" w:rsidRDefault="00AB7DBD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6D232CF9" w14:textId="77777777" w:rsidR="00AB7DBD" w:rsidRPr="004B21E0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1545" w:type="dxa"/>
            <w:vAlign w:val="center"/>
          </w:tcPr>
          <w:p w14:paraId="79812DDC" w14:textId="77777777" w:rsidR="00AB7DBD" w:rsidRPr="00706643" w:rsidRDefault="00AB7D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6BC95638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5FD8194" w14:textId="77777777" w:rsidR="00AB7DBD" w:rsidRPr="004B21E0" w:rsidRDefault="00AB7DB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646B68C6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079F5903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8C26D2" w14:paraId="6A901926" w14:textId="77777777" w:rsidTr="00A82863">
        <w:tc>
          <w:tcPr>
            <w:tcW w:w="10461" w:type="dxa"/>
            <w:vAlign w:val="center"/>
          </w:tcPr>
          <w:p w14:paraId="07267CD8" w14:textId="77777777" w:rsidR="00132AEA" w:rsidRPr="00FE1A88" w:rsidRDefault="00D23BFE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rak wymagań wstępnych </w:t>
            </w:r>
          </w:p>
        </w:tc>
      </w:tr>
    </w:tbl>
    <w:p w14:paraId="3521A6DD" w14:textId="77777777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670B40E1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9A3E02" w14:paraId="0DB0AC09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35C4D45A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5B1347A7" w14:textId="77777777" w:rsidR="009C486D" w:rsidRPr="00FE1A88" w:rsidRDefault="004568C2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a z mechanizmami interakcji żywności z lekami</w:t>
            </w:r>
          </w:p>
        </w:tc>
      </w:tr>
      <w:tr w:rsidR="009C486D" w:rsidRPr="009A3E02" w14:paraId="2BDA568F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DC48AFE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0815152F" w14:textId="77777777" w:rsidR="009C486D" w:rsidRPr="00FE1A88" w:rsidRDefault="004568C2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a z zagadnieniem wpływu stosowanej farmakoterapii na stan odżywienia organizmu</w:t>
            </w:r>
          </w:p>
        </w:tc>
      </w:tr>
      <w:tr w:rsidR="009C486D" w:rsidRPr="009A3E02" w14:paraId="1D88A919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2378569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570608B3" w14:textId="77777777" w:rsidR="009C486D" w:rsidRPr="00FE1A88" w:rsidRDefault="004568C2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oznanie studenta z interakcjami żywności z grupami leków stosowanych w różnych schorzeniach. </w:t>
            </w:r>
          </w:p>
        </w:tc>
      </w:tr>
    </w:tbl>
    <w:p w14:paraId="1ECBF768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11DF03A9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530"/>
        <w:gridCol w:w="1559"/>
        <w:gridCol w:w="2835"/>
      </w:tblGrid>
      <w:tr w:rsidR="009C486D" w:rsidRPr="00FE1A88" w14:paraId="091E4F93" w14:textId="77777777" w:rsidTr="00DD7F4B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339C2AAF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9A3E02" w14:paraId="4CA30C78" w14:textId="77777777" w:rsidTr="00DD7F4B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ADF5F4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530" w:type="dxa"/>
            <w:shd w:val="clear" w:color="auto" w:fill="D9E2F3" w:themeFill="accent5" w:themeFillTint="33"/>
            <w:vAlign w:val="center"/>
          </w:tcPr>
          <w:p w14:paraId="16569BA2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139D46EF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3B6F15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6C54E753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03B43C1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0397737B" w14:textId="77777777" w:rsidTr="00DD7F4B">
        <w:tc>
          <w:tcPr>
            <w:tcW w:w="561" w:type="dxa"/>
            <w:vAlign w:val="center"/>
          </w:tcPr>
          <w:p w14:paraId="26222AC4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530" w:type="dxa"/>
            <w:vAlign w:val="center"/>
          </w:tcPr>
          <w:p w14:paraId="07CF6C83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</w:t>
            </w:r>
            <w:r w:rsidR="00EF5B2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na podstawowe mechanizmy interakcji 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kładników </w:t>
            </w:r>
            <w:r w:rsidR="00EF5B22">
              <w:rPr>
                <w:rFonts w:ascii="Garamond" w:hAnsi="Garamond" w:cs="Times New Roman"/>
                <w:sz w:val="18"/>
                <w:szCs w:val="18"/>
                <w:lang w:val="pl-PL"/>
              </w:rPr>
              <w:t>żywności z lekami w fazie farmakokinetycznej i farmakodynamicznej</w:t>
            </w:r>
            <w:r w:rsidR="006C2ED9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3B827FC2" w14:textId="77777777" w:rsidR="009C486D" w:rsidRPr="00FE1A88" w:rsidRDefault="00EF5B2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5</w:t>
            </w:r>
          </w:p>
        </w:tc>
        <w:tc>
          <w:tcPr>
            <w:tcW w:w="2835" w:type="dxa"/>
            <w:vAlign w:val="center"/>
          </w:tcPr>
          <w:p w14:paraId="186C08BA" w14:textId="77777777" w:rsidR="009C486D" w:rsidRPr="00FE1A88" w:rsidRDefault="00EF5B2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</w:t>
            </w:r>
          </w:p>
        </w:tc>
      </w:tr>
      <w:tr w:rsidR="009C486D" w:rsidRPr="00FE1A88" w14:paraId="0CC549B8" w14:textId="77777777" w:rsidTr="00DD7F4B">
        <w:tc>
          <w:tcPr>
            <w:tcW w:w="561" w:type="dxa"/>
            <w:vAlign w:val="center"/>
          </w:tcPr>
          <w:p w14:paraId="6435FA17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530" w:type="dxa"/>
            <w:vAlign w:val="center"/>
          </w:tcPr>
          <w:p w14:paraId="05C83E58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</w:t>
            </w:r>
            <w:r w:rsidR="00EF5B22">
              <w:rPr>
                <w:rFonts w:ascii="Garamond" w:hAnsi="Garamond" w:cs="Times New Roman"/>
                <w:sz w:val="18"/>
                <w:szCs w:val="18"/>
                <w:lang w:val="pl-PL"/>
              </w:rPr>
              <w:t>na zagrożenia dla pacjenta związane z możliwością wystąpienia interakcji składników żywności z lekami z różnych grup terapeutycznych</w:t>
            </w:r>
            <w:r w:rsidR="006C2ED9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6E0C5E5A" w14:textId="77777777" w:rsidR="009C486D" w:rsidRPr="00FE1A88" w:rsidRDefault="00EF5B2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5</w:t>
            </w:r>
          </w:p>
        </w:tc>
        <w:tc>
          <w:tcPr>
            <w:tcW w:w="2835" w:type="dxa"/>
            <w:vAlign w:val="center"/>
          </w:tcPr>
          <w:p w14:paraId="6B8C9F39" w14:textId="77777777" w:rsidR="009C486D" w:rsidRPr="00FE1A88" w:rsidRDefault="00EF5B2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</w:t>
            </w:r>
          </w:p>
        </w:tc>
      </w:tr>
      <w:tr w:rsidR="009C486D" w:rsidRPr="00FE1A88" w14:paraId="62DC6651" w14:textId="77777777" w:rsidTr="00DD7F4B">
        <w:tc>
          <w:tcPr>
            <w:tcW w:w="561" w:type="dxa"/>
            <w:vAlign w:val="center"/>
          </w:tcPr>
          <w:p w14:paraId="07A9BCA3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530" w:type="dxa"/>
            <w:vAlign w:val="center"/>
          </w:tcPr>
          <w:p w14:paraId="15B673D0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</w:t>
            </w:r>
            <w:r w:rsidR="00EF5B22">
              <w:rPr>
                <w:rFonts w:ascii="Garamond" w:hAnsi="Garamond" w:cs="Times New Roman"/>
                <w:sz w:val="18"/>
                <w:szCs w:val="18"/>
                <w:lang w:val="pl-PL"/>
              </w:rPr>
              <w:t>na wpływ leków z różnych grup terapeutycznych na stan odżywienia organizmu</w:t>
            </w:r>
            <w:r w:rsidR="006C2ED9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1385A7B1" w14:textId="77777777" w:rsidR="009C486D" w:rsidRPr="00FE1A88" w:rsidRDefault="00EF5B2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 WK03</w:t>
            </w:r>
          </w:p>
        </w:tc>
        <w:tc>
          <w:tcPr>
            <w:tcW w:w="2835" w:type="dxa"/>
            <w:vAlign w:val="center"/>
          </w:tcPr>
          <w:p w14:paraId="097EDC77" w14:textId="77777777" w:rsidR="009C486D" w:rsidRPr="00FE1A88" w:rsidRDefault="00EF5B2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</w:t>
            </w:r>
          </w:p>
        </w:tc>
      </w:tr>
    </w:tbl>
    <w:p w14:paraId="3C4E2E42" w14:textId="77777777" w:rsidR="009C486D" w:rsidRDefault="009C486D" w:rsidP="00B948AA">
      <w:pPr>
        <w:spacing w:after="0" w:line="240" w:lineRule="auto"/>
        <w:rPr>
          <w:sz w:val="20"/>
          <w:szCs w:val="20"/>
        </w:rPr>
      </w:pPr>
    </w:p>
    <w:p w14:paraId="1E5164FB" w14:textId="77777777" w:rsidR="00337566" w:rsidRPr="00A3045F" w:rsidRDefault="00337566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530"/>
        <w:gridCol w:w="1559"/>
        <w:gridCol w:w="2835"/>
      </w:tblGrid>
      <w:tr w:rsidR="009C486D" w:rsidRPr="00FE1A88" w14:paraId="79C2E29E" w14:textId="77777777" w:rsidTr="00DD7F4B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339BC43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9A3E02" w14:paraId="2C67D7AA" w14:textId="77777777" w:rsidTr="00DD7F4B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447CBE89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530" w:type="dxa"/>
            <w:shd w:val="clear" w:color="auto" w:fill="D9E2F3" w:themeFill="accent5" w:themeFillTint="33"/>
            <w:vAlign w:val="center"/>
          </w:tcPr>
          <w:p w14:paraId="00A6606B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09CDA9C3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1F65CDB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535519AF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02C721C9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9A3E02" w14:paraId="4538FCA1" w14:textId="77777777" w:rsidTr="00DD7F4B">
        <w:tc>
          <w:tcPr>
            <w:tcW w:w="561" w:type="dxa"/>
            <w:vAlign w:val="center"/>
          </w:tcPr>
          <w:p w14:paraId="26C95EB7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530" w:type="dxa"/>
            <w:vAlign w:val="center"/>
          </w:tcPr>
          <w:p w14:paraId="164367AD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D55A69">
              <w:rPr>
                <w:rFonts w:ascii="Garamond" w:hAnsi="Garamond" w:cs="Times New Roman"/>
                <w:sz w:val="18"/>
                <w:szCs w:val="18"/>
                <w:lang w:val="pl-PL"/>
              </w:rPr>
              <w:t>otrafi wykorzystać posiadaną wiedzę dotyczącą interakcji leków ze składnikami żywności do oszacowania ryzyka i rozwiązywania problemów dotyczących możliwości wystąpienia tych interakcji w przypadku farmakoterapii różnych schorzeń</w:t>
            </w:r>
            <w:r w:rsidR="006C2ED9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32ED1F7B" w14:textId="77777777" w:rsidR="009C486D" w:rsidRPr="00FE1A88" w:rsidRDefault="00D55A69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2</w:t>
            </w:r>
          </w:p>
        </w:tc>
        <w:tc>
          <w:tcPr>
            <w:tcW w:w="2835" w:type="dxa"/>
            <w:vAlign w:val="center"/>
          </w:tcPr>
          <w:p w14:paraId="4DDD7E09" w14:textId="77777777" w:rsidR="009C486D" w:rsidRPr="00FE1A88" w:rsidRDefault="00337566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, kolokwium, sprawozdanie z wykonania ćwiczenia </w:t>
            </w:r>
          </w:p>
        </w:tc>
      </w:tr>
      <w:tr w:rsidR="009C486D" w:rsidRPr="009A3E02" w14:paraId="01D96CAF" w14:textId="77777777" w:rsidTr="00DD7F4B">
        <w:tc>
          <w:tcPr>
            <w:tcW w:w="561" w:type="dxa"/>
            <w:vAlign w:val="center"/>
          </w:tcPr>
          <w:p w14:paraId="364092C4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530" w:type="dxa"/>
            <w:vAlign w:val="center"/>
          </w:tcPr>
          <w:p w14:paraId="664B40B8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366247">
              <w:rPr>
                <w:rFonts w:ascii="Garamond" w:hAnsi="Garamond" w:cs="Times New Roman"/>
                <w:sz w:val="18"/>
                <w:szCs w:val="18"/>
                <w:lang w:val="pl-PL"/>
              </w:rPr>
              <w:t>otrafi korzystać z różnych baz naukowych dotyczących interakcji składników żywności z lekami z różnych grup terapeutycznych w celu oszacowania i zminimalizowania ryzyka wystąpienia tych interakcji.</w:t>
            </w:r>
          </w:p>
        </w:tc>
        <w:tc>
          <w:tcPr>
            <w:tcW w:w="1559" w:type="dxa"/>
            <w:vAlign w:val="center"/>
          </w:tcPr>
          <w:p w14:paraId="6FFEB2AD" w14:textId="77777777" w:rsidR="009C486D" w:rsidRPr="00FE1A88" w:rsidRDefault="00D55A69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</w:t>
            </w:r>
            <w:r w:rsidR="006C2ED9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2835" w:type="dxa"/>
            <w:vAlign w:val="center"/>
          </w:tcPr>
          <w:p w14:paraId="19197CE7" w14:textId="77777777" w:rsidR="009C486D" w:rsidRPr="00FE1A88" w:rsidRDefault="00337566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, sprawozdanie z wykonania ćwiczenia</w:t>
            </w:r>
          </w:p>
        </w:tc>
      </w:tr>
      <w:tr w:rsidR="009C486D" w:rsidRPr="009A3E02" w14:paraId="35F803AB" w14:textId="77777777" w:rsidTr="00DD7F4B">
        <w:tc>
          <w:tcPr>
            <w:tcW w:w="561" w:type="dxa"/>
            <w:vAlign w:val="center"/>
          </w:tcPr>
          <w:p w14:paraId="0D2B22F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530" w:type="dxa"/>
            <w:vAlign w:val="center"/>
          </w:tcPr>
          <w:p w14:paraId="4AE9D3DF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E1268E">
              <w:rPr>
                <w:rFonts w:ascii="Garamond" w:hAnsi="Garamond" w:cs="Times New Roman"/>
                <w:sz w:val="18"/>
                <w:szCs w:val="18"/>
                <w:lang w:val="pl-PL"/>
              </w:rPr>
              <w:t>otrafi realizować porady dietetyczne dla pacjentów stosujących farmakoterapię.</w:t>
            </w:r>
          </w:p>
        </w:tc>
        <w:tc>
          <w:tcPr>
            <w:tcW w:w="1559" w:type="dxa"/>
            <w:vAlign w:val="center"/>
          </w:tcPr>
          <w:p w14:paraId="0771F6EF" w14:textId="77777777" w:rsidR="009C486D" w:rsidRPr="00FE1A88" w:rsidRDefault="00D55A69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9</w:t>
            </w:r>
          </w:p>
        </w:tc>
        <w:tc>
          <w:tcPr>
            <w:tcW w:w="2835" w:type="dxa"/>
            <w:vAlign w:val="center"/>
          </w:tcPr>
          <w:p w14:paraId="3A1AECB7" w14:textId="77777777" w:rsidR="009C486D" w:rsidRPr="00FE1A88" w:rsidRDefault="00337566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, sprawozdanie z wykonania ćwiczenia</w:t>
            </w:r>
          </w:p>
        </w:tc>
      </w:tr>
    </w:tbl>
    <w:p w14:paraId="06B19323" w14:textId="77777777" w:rsidR="009C486D" w:rsidRPr="00DD7F4B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p w14:paraId="65665B49" w14:textId="77777777" w:rsidR="00337566" w:rsidRPr="00DD7F4B" w:rsidRDefault="00337566" w:rsidP="00B948AA">
      <w:pPr>
        <w:spacing w:after="0" w:line="240" w:lineRule="auto"/>
        <w:rPr>
          <w:sz w:val="20"/>
          <w:szCs w:val="20"/>
          <w:lang w:val="pl-PL"/>
        </w:rPr>
      </w:pPr>
    </w:p>
    <w:p w14:paraId="22C8FADB" w14:textId="77777777" w:rsidR="00337566" w:rsidRPr="00DD7F4B" w:rsidRDefault="00337566" w:rsidP="00B948AA">
      <w:pPr>
        <w:spacing w:after="0" w:line="240" w:lineRule="auto"/>
        <w:rPr>
          <w:sz w:val="20"/>
          <w:szCs w:val="20"/>
          <w:lang w:val="pl-PL"/>
        </w:rPr>
      </w:pPr>
    </w:p>
    <w:p w14:paraId="134C564A" w14:textId="77777777" w:rsidR="00337566" w:rsidRPr="00DD7F4B" w:rsidRDefault="00337566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388"/>
        <w:gridCol w:w="1559"/>
        <w:gridCol w:w="2977"/>
      </w:tblGrid>
      <w:tr w:rsidR="009C486D" w:rsidRPr="00FE1A88" w14:paraId="26FD6509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297073B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9A3E02" w14:paraId="07B3EF79" w14:textId="77777777" w:rsidTr="00DD7F4B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219D4D2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388" w:type="dxa"/>
            <w:shd w:val="clear" w:color="auto" w:fill="D9E2F3" w:themeFill="accent5" w:themeFillTint="33"/>
            <w:vAlign w:val="center"/>
          </w:tcPr>
          <w:p w14:paraId="1406723B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658F129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D28A6C9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977" w:type="dxa"/>
            <w:shd w:val="clear" w:color="auto" w:fill="D9E2F3" w:themeFill="accent5" w:themeFillTint="33"/>
            <w:vAlign w:val="center"/>
          </w:tcPr>
          <w:p w14:paraId="0B932E49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28636204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9A3E02" w14:paraId="3DCD52C0" w14:textId="77777777" w:rsidTr="00DD7F4B">
        <w:tc>
          <w:tcPr>
            <w:tcW w:w="561" w:type="dxa"/>
            <w:vAlign w:val="center"/>
          </w:tcPr>
          <w:p w14:paraId="1CF6BB64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388" w:type="dxa"/>
            <w:vAlign w:val="center"/>
          </w:tcPr>
          <w:p w14:paraId="407FBB47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C6689C">
              <w:rPr>
                <w:rFonts w:ascii="Garamond" w:hAnsi="Garamond" w:cs="Times New Roman"/>
                <w:sz w:val="18"/>
                <w:szCs w:val="18"/>
                <w:lang w:val="pl-PL"/>
              </w:rPr>
              <w:t>est gotów do realizacji poradnictwa dietetycznego dla pacjentów stosujących różnorodną farmakoterapię</w:t>
            </w:r>
          </w:p>
        </w:tc>
        <w:tc>
          <w:tcPr>
            <w:tcW w:w="1559" w:type="dxa"/>
            <w:vAlign w:val="center"/>
          </w:tcPr>
          <w:p w14:paraId="7F40655C" w14:textId="77777777" w:rsidR="009C486D" w:rsidRPr="00FE1A88" w:rsidRDefault="00C6689C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O01</w:t>
            </w:r>
          </w:p>
        </w:tc>
        <w:tc>
          <w:tcPr>
            <w:tcW w:w="2977" w:type="dxa"/>
            <w:vAlign w:val="center"/>
          </w:tcPr>
          <w:p w14:paraId="647D8111" w14:textId="77777777" w:rsidR="009C486D" w:rsidRPr="00FE1A88" w:rsidRDefault="0033756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, sprawozdanie z wykonania ćwiczenia</w:t>
            </w:r>
          </w:p>
        </w:tc>
      </w:tr>
      <w:tr w:rsidR="009C486D" w:rsidRPr="009A3E02" w14:paraId="463A91CD" w14:textId="77777777" w:rsidTr="00DD7F4B">
        <w:tc>
          <w:tcPr>
            <w:tcW w:w="561" w:type="dxa"/>
            <w:vAlign w:val="center"/>
          </w:tcPr>
          <w:p w14:paraId="08EC66F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388" w:type="dxa"/>
            <w:vAlign w:val="center"/>
          </w:tcPr>
          <w:p w14:paraId="7036FC0D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C6689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st gotów do </w:t>
            </w:r>
            <w:r w:rsidR="00827AF2">
              <w:rPr>
                <w:rFonts w:ascii="Garamond" w:hAnsi="Garamond" w:cs="Times New Roman"/>
                <w:sz w:val="18"/>
                <w:szCs w:val="18"/>
                <w:lang w:val="pl-PL"/>
              </w:rPr>
              <w:t>realizacji projektów dotyczących popularyzacji wiedzy o interakcja składników żywności z lekami</w:t>
            </w:r>
          </w:p>
        </w:tc>
        <w:tc>
          <w:tcPr>
            <w:tcW w:w="1559" w:type="dxa"/>
            <w:vAlign w:val="center"/>
          </w:tcPr>
          <w:p w14:paraId="08707543" w14:textId="77777777" w:rsidR="009C486D" w:rsidRPr="00FE1A88" w:rsidRDefault="00C6689C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O02</w:t>
            </w:r>
          </w:p>
        </w:tc>
        <w:tc>
          <w:tcPr>
            <w:tcW w:w="2977" w:type="dxa"/>
            <w:vAlign w:val="center"/>
          </w:tcPr>
          <w:p w14:paraId="5D4F4C9A" w14:textId="77777777" w:rsidR="009C486D" w:rsidRPr="00FE1A88" w:rsidRDefault="0033756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, sprawozdanie z wykonania ćwiczenia</w:t>
            </w:r>
          </w:p>
        </w:tc>
      </w:tr>
      <w:tr w:rsidR="009C486D" w:rsidRPr="009A3E02" w14:paraId="51192E14" w14:textId="77777777" w:rsidTr="00DD7F4B">
        <w:tc>
          <w:tcPr>
            <w:tcW w:w="561" w:type="dxa"/>
            <w:vAlign w:val="center"/>
          </w:tcPr>
          <w:p w14:paraId="4FF847DA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388" w:type="dxa"/>
            <w:vAlign w:val="center"/>
          </w:tcPr>
          <w:p w14:paraId="02E962FF" w14:textId="77777777" w:rsidR="009C486D" w:rsidRPr="00FE1A88" w:rsidRDefault="009D26B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66079A">
              <w:rPr>
                <w:rFonts w:ascii="Garamond" w:hAnsi="Garamond" w:cs="Times New Roman"/>
                <w:sz w:val="18"/>
                <w:szCs w:val="18"/>
                <w:lang w:val="pl-PL"/>
              </w:rPr>
              <w:t>est gotów do odpowiedzialnego realizowania poradnictwa dietetycznego dla pacjentów stosujących różnorodną farmakoterapię</w:t>
            </w:r>
          </w:p>
        </w:tc>
        <w:tc>
          <w:tcPr>
            <w:tcW w:w="1559" w:type="dxa"/>
            <w:vAlign w:val="center"/>
          </w:tcPr>
          <w:p w14:paraId="4E877A39" w14:textId="77777777" w:rsidR="009C486D" w:rsidRPr="00FE1A88" w:rsidRDefault="0066079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977" w:type="dxa"/>
            <w:vAlign w:val="center"/>
          </w:tcPr>
          <w:p w14:paraId="3E68AF48" w14:textId="77777777" w:rsidR="009C486D" w:rsidRPr="00FE1A88" w:rsidRDefault="0033756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, sprawozdanie z wykonania ćwiczenia</w:t>
            </w:r>
          </w:p>
        </w:tc>
      </w:tr>
    </w:tbl>
    <w:p w14:paraId="4E0995B3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0C0C519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5104"/>
        <w:gridCol w:w="1134"/>
        <w:gridCol w:w="1276"/>
        <w:gridCol w:w="1127"/>
        <w:gridCol w:w="1283"/>
      </w:tblGrid>
      <w:tr w:rsidR="0002124B" w:rsidRPr="00FE1A88" w14:paraId="3B30FFA0" w14:textId="77777777" w:rsidTr="001E7DB5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5E563E73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104" w:type="dxa"/>
            <w:vMerge w:val="restart"/>
            <w:shd w:val="clear" w:color="auto" w:fill="D9E2F3" w:themeFill="accent5" w:themeFillTint="33"/>
            <w:vAlign w:val="center"/>
          </w:tcPr>
          <w:p w14:paraId="2DA6B0F9" w14:textId="77777777" w:rsidR="0002124B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  <w:p w14:paraId="6EE00936" w14:textId="77777777" w:rsidR="001D1D6F" w:rsidRPr="001D1D6F" w:rsidRDefault="001D1D6F" w:rsidP="001D1D6F">
            <w:pPr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gridSpan w:val="4"/>
            <w:shd w:val="clear" w:color="auto" w:fill="D9E2F3" w:themeFill="accent5" w:themeFillTint="33"/>
            <w:vAlign w:val="center"/>
          </w:tcPr>
          <w:p w14:paraId="23CE44C5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23464CFD" w14:textId="77777777" w:rsidTr="001E7DB5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61CB7098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vMerge/>
            <w:shd w:val="clear" w:color="auto" w:fill="D9E2F3" w:themeFill="accent5" w:themeFillTint="33"/>
            <w:vAlign w:val="center"/>
          </w:tcPr>
          <w:p w14:paraId="54AB5E6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410" w:type="dxa"/>
            <w:gridSpan w:val="2"/>
            <w:shd w:val="clear" w:color="auto" w:fill="D9E2F3" w:themeFill="accent5" w:themeFillTint="33"/>
            <w:vAlign w:val="center"/>
          </w:tcPr>
          <w:p w14:paraId="4D51271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410" w:type="dxa"/>
            <w:gridSpan w:val="2"/>
            <w:shd w:val="clear" w:color="auto" w:fill="D9E2F3" w:themeFill="accent5" w:themeFillTint="33"/>
            <w:vAlign w:val="center"/>
          </w:tcPr>
          <w:p w14:paraId="3D55E531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02124B" w:rsidRPr="00FE1A88" w14:paraId="5074AA15" w14:textId="77777777" w:rsidTr="001E7DB5">
        <w:trPr>
          <w:trHeight w:val="273"/>
        </w:trPr>
        <w:tc>
          <w:tcPr>
            <w:tcW w:w="561" w:type="dxa"/>
            <w:vMerge/>
            <w:vAlign w:val="center"/>
          </w:tcPr>
          <w:p w14:paraId="5B0444A0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vMerge/>
            <w:vAlign w:val="center"/>
          </w:tcPr>
          <w:p w14:paraId="4DC9893D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47A2BE34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76" w:type="dxa"/>
            <w:shd w:val="clear" w:color="auto" w:fill="D9E2F3" w:themeFill="accent5" w:themeFillTint="33"/>
          </w:tcPr>
          <w:p w14:paraId="4967B0F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127" w:type="dxa"/>
            <w:shd w:val="clear" w:color="auto" w:fill="D9E2F3" w:themeFill="accent5" w:themeFillTint="33"/>
            <w:vAlign w:val="center"/>
          </w:tcPr>
          <w:p w14:paraId="29FC2EE0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4A9EFD9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2124B" w:rsidRPr="00FE1A88" w14:paraId="20E5AE1F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26ADC1F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104" w:type="dxa"/>
            <w:vAlign w:val="center"/>
          </w:tcPr>
          <w:p w14:paraId="72F8095C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A3E02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Losy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leku w 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organizmie człowieka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odstawowe parametry farmakokinetyczne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308BF154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03B5F45E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766C6D3F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283" w:type="dxa"/>
            <w:vAlign w:val="center"/>
          </w:tcPr>
          <w:p w14:paraId="38A80572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2124B" w:rsidRPr="00FE1A88" w14:paraId="07CB8A5A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2655AE9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104" w:type="dxa"/>
            <w:vAlign w:val="center"/>
          </w:tcPr>
          <w:p w14:paraId="4017635E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echanizmy interakcji leków z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e składnikam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żywności w fazie farmakokinetycznej i w fazie farmakodynamicznej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5C4BF3CC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68D4D377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47C16DD2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283" w:type="dxa"/>
            <w:vAlign w:val="center"/>
          </w:tcPr>
          <w:p w14:paraId="629EF936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2124B" w:rsidRPr="00FE1A88" w14:paraId="089F11F4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26874A3B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104" w:type="dxa"/>
            <w:vAlign w:val="center"/>
          </w:tcPr>
          <w:p w14:paraId="2F37815E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pływ leków na stan odżywienia organizmu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7F6AB502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3BAF00F8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27" w:type="dxa"/>
            <w:vAlign w:val="center"/>
          </w:tcPr>
          <w:p w14:paraId="43C4EBA8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74916365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2124B" w:rsidRPr="00FE1A88" w14:paraId="0A9EF26E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598085A5" w14:textId="77777777" w:rsidR="0002124B" w:rsidRPr="00FE1A88" w:rsidRDefault="0002124B" w:rsidP="001E7D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5104" w:type="dxa"/>
            <w:vAlign w:val="center"/>
          </w:tcPr>
          <w:p w14:paraId="3293FA23" w14:textId="77777777" w:rsidR="0002124B" w:rsidRPr="00FE1A88" w:rsidRDefault="00AF504B" w:rsidP="001E7DB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nterakcje żywności z niesteroidowymi lekami przeciwzapalnymi, lekami przeciwbólowymi, przeciwgorączkowymi i przeciwreumatycznymi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71EFD978" w14:textId="77777777" w:rsidR="0002124B" w:rsidRPr="00FE1A88" w:rsidRDefault="00AF504B" w:rsidP="001E7D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1976B8BF" w14:textId="77777777" w:rsidR="0002124B" w:rsidRPr="00FE1A88" w:rsidRDefault="00515A5E" w:rsidP="001E7D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7A9A3D71" w14:textId="77777777" w:rsidR="0002124B" w:rsidRPr="00FE1A88" w:rsidRDefault="00515A5E" w:rsidP="001E7D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A3411E3" w14:textId="77777777" w:rsidR="0002124B" w:rsidRPr="00FE1A88" w:rsidRDefault="00515A5E" w:rsidP="001E7D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2124B" w:rsidRPr="00FE1A88" w14:paraId="086B543A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0EC72BF3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5104" w:type="dxa"/>
            <w:vAlign w:val="center"/>
          </w:tcPr>
          <w:p w14:paraId="09EDAF6B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nterakcje 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kładników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ności z</w:t>
            </w:r>
            <w:r w:rsidR="008C26D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lekami stosowanymi w chorobach układu sercowo-naczyniowego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7E6F60CD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11E19CE0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174BEF5B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572A2F74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2124B" w:rsidRPr="00FE1A88" w14:paraId="5EE6659D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188AFBC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5104" w:type="dxa"/>
            <w:vAlign w:val="center"/>
          </w:tcPr>
          <w:p w14:paraId="26EAD34C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nterakcje żywności z lekami stosowanymi w leczeniu cukrzycy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19B8CCB3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6191AA72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2C44B2D4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628D3991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2124B" w:rsidRPr="00FE1A88" w14:paraId="0D7A3F67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47D50E21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5104" w:type="dxa"/>
            <w:vAlign w:val="center"/>
          </w:tcPr>
          <w:p w14:paraId="538BD683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nterakcje żywności z lekami stosowanymi w chorobach przewodu pokarmowego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36B14737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4A05EAD6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600EF61F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3904F00F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2124B" w:rsidRPr="00FE1A88" w14:paraId="7C80DCB3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25DEFEA1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5104" w:type="dxa"/>
            <w:vAlign w:val="center"/>
          </w:tcPr>
          <w:p w14:paraId="76DB2068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nterakcje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ności z lekami stosowanymi w leczeniu osteoporozy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4F771F48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76" w:type="dxa"/>
            <w:vAlign w:val="center"/>
          </w:tcPr>
          <w:p w14:paraId="27F7DD68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6AF5A6DC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6D0F3C15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0,5</w:t>
            </w:r>
          </w:p>
        </w:tc>
      </w:tr>
      <w:tr w:rsidR="0002124B" w:rsidRPr="00FE1A88" w14:paraId="7D7C1D24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769FAE9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5104" w:type="dxa"/>
            <w:vAlign w:val="center"/>
          </w:tcPr>
          <w:p w14:paraId="66F9E8E3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nterakcje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ności z lekami hormonalnymi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1C684D6B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76" w:type="dxa"/>
            <w:vAlign w:val="center"/>
          </w:tcPr>
          <w:p w14:paraId="686ECC7F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7DA8210A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360874F8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0,5</w:t>
            </w:r>
          </w:p>
        </w:tc>
      </w:tr>
      <w:tr w:rsidR="0002124B" w:rsidRPr="00FE1A88" w14:paraId="1286164E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1D76E01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5104" w:type="dxa"/>
            <w:vAlign w:val="center"/>
          </w:tcPr>
          <w:p w14:paraId="7480CA6B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nterakcje żywności z lekami OUN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0BE25DD1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0635C09E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572B2EE2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2EB28ADD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2124B" w:rsidRPr="00FE1A88" w14:paraId="7CE0BF19" w14:textId="77777777" w:rsidTr="001E7DB5">
        <w:trPr>
          <w:trHeight w:val="273"/>
        </w:trPr>
        <w:tc>
          <w:tcPr>
            <w:tcW w:w="561" w:type="dxa"/>
            <w:vAlign w:val="center"/>
          </w:tcPr>
          <w:p w14:paraId="3D1275E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1</w:t>
            </w:r>
          </w:p>
        </w:tc>
        <w:tc>
          <w:tcPr>
            <w:tcW w:w="5104" w:type="dxa"/>
            <w:vAlign w:val="center"/>
          </w:tcPr>
          <w:p w14:paraId="08419794" w14:textId="77777777" w:rsidR="0002124B" w:rsidRPr="00FE1A88" w:rsidRDefault="00AF504B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nterakcje leków z alkoholem i innymi używkami</w:t>
            </w:r>
            <w:r w:rsidR="00D23BF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5760C3E2" w14:textId="77777777" w:rsidR="0002124B" w:rsidRPr="00FE1A88" w:rsidRDefault="00AF50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36479B01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27" w:type="dxa"/>
            <w:vAlign w:val="center"/>
          </w:tcPr>
          <w:p w14:paraId="74125066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7DA34D7D" w14:textId="77777777" w:rsidR="0002124B" w:rsidRPr="00FE1A88" w:rsidRDefault="00515A5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2124B" w:rsidRPr="00FE1A88" w14:paraId="33A90595" w14:textId="77777777" w:rsidTr="001E7DB5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5102AAD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tcBorders>
              <w:left w:val="nil"/>
              <w:bottom w:val="nil"/>
            </w:tcBorders>
            <w:vAlign w:val="center"/>
          </w:tcPr>
          <w:p w14:paraId="68420DC8" w14:textId="77777777" w:rsidR="0002124B" w:rsidRPr="00FE1A88" w:rsidRDefault="0002124B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134" w:type="dxa"/>
            <w:vAlign w:val="center"/>
          </w:tcPr>
          <w:p w14:paraId="491790D1" w14:textId="77777777" w:rsidR="0002124B" w:rsidRPr="00AB7DBD" w:rsidRDefault="00AB7DB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AB7DB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276" w:type="dxa"/>
            <w:vAlign w:val="center"/>
          </w:tcPr>
          <w:p w14:paraId="281B6FA1" w14:textId="77777777" w:rsidR="0002124B" w:rsidRPr="00AB7DBD" w:rsidRDefault="00AB7DB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AB7DB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</w:t>
            </w:r>
            <w:r w:rsidR="00515A5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</w:t>
            </w:r>
          </w:p>
        </w:tc>
        <w:tc>
          <w:tcPr>
            <w:tcW w:w="1127" w:type="dxa"/>
            <w:vAlign w:val="center"/>
          </w:tcPr>
          <w:p w14:paraId="3F9634D3" w14:textId="77777777" w:rsidR="0002124B" w:rsidRPr="00AB7DBD" w:rsidRDefault="00515A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5</w:t>
            </w:r>
          </w:p>
        </w:tc>
        <w:tc>
          <w:tcPr>
            <w:tcW w:w="1283" w:type="dxa"/>
            <w:vAlign w:val="center"/>
          </w:tcPr>
          <w:p w14:paraId="00756B7B" w14:textId="77777777" w:rsidR="0002124B" w:rsidRPr="00AB7DBD" w:rsidRDefault="00AB7DB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AB7DB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8</w:t>
            </w:r>
          </w:p>
        </w:tc>
      </w:tr>
    </w:tbl>
    <w:p w14:paraId="7647EBEF" w14:textId="77777777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40332E1E" w14:textId="77777777" w:rsidR="000955F7" w:rsidRDefault="000955F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67D018E" w14:textId="77777777" w:rsidR="000955F7" w:rsidRPr="00E96A8F" w:rsidRDefault="000955F7" w:rsidP="000955F7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0955F7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E96A8F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objaśnianie lub wyjaśnianie</w:t>
      </w:r>
    </w:p>
    <w:p w14:paraId="04B15119" w14:textId="77777777" w:rsidR="000955F7" w:rsidRPr="000955F7" w:rsidRDefault="000955F7" w:rsidP="000955F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0955F7">
        <w:rPr>
          <w:rFonts w:ascii="Garamond" w:hAnsi="Garamond" w:cs="Times New Roman"/>
          <w:b/>
          <w:sz w:val="18"/>
          <w:szCs w:val="18"/>
          <w:lang w:val="pl-PL"/>
        </w:rPr>
        <w:t xml:space="preserve">Metody problemowe: </w:t>
      </w:r>
      <w:r w:rsidRPr="00E96A8F">
        <w:rPr>
          <w:rFonts w:ascii="Garamond" w:hAnsi="Garamond" w:cs="Times New Roman"/>
          <w:bCs/>
          <w:sz w:val="18"/>
          <w:szCs w:val="18"/>
          <w:lang w:val="pl-PL"/>
        </w:rPr>
        <w:t>wykład problemowy, wykład konwersatoryjny, klasyczna metoda problemowa</w:t>
      </w:r>
    </w:p>
    <w:p w14:paraId="2180DB84" w14:textId="77777777" w:rsidR="000955F7" w:rsidRPr="000955F7" w:rsidRDefault="000955F7" w:rsidP="000955F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0955F7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E96A8F">
        <w:rPr>
          <w:rFonts w:ascii="Garamond" w:hAnsi="Garamond" w:cs="Times New Roman"/>
          <w:bCs/>
          <w:sz w:val="18"/>
          <w:szCs w:val="18"/>
          <w:lang w:val="pl-PL"/>
        </w:rPr>
        <w:t>analiza przypadków</w:t>
      </w:r>
    </w:p>
    <w:p w14:paraId="6772099A" w14:textId="77777777" w:rsidR="000955F7" w:rsidRPr="000955F7" w:rsidRDefault="000955F7" w:rsidP="000955F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0955F7">
        <w:rPr>
          <w:rFonts w:ascii="Garamond" w:hAnsi="Garamond" w:cs="Times New Roman"/>
          <w:b/>
          <w:sz w:val="18"/>
          <w:szCs w:val="18"/>
          <w:lang w:val="pl-PL"/>
        </w:rPr>
        <w:t xml:space="preserve">Metody eksponujące: </w:t>
      </w:r>
      <w:r w:rsidRPr="00E96A8F">
        <w:rPr>
          <w:rFonts w:ascii="Garamond" w:hAnsi="Garamond" w:cs="Times New Roman"/>
          <w:bCs/>
          <w:sz w:val="18"/>
          <w:szCs w:val="18"/>
          <w:lang w:val="pl-PL"/>
        </w:rPr>
        <w:t>film, film edukacyjny</w:t>
      </w:r>
    </w:p>
    <w:p w14:paraId="1CE7510F" w14:textId="77777777" w:rsidR="000955F7" w:rsidRPr="000955F7" w:rsidRDefault="000955F7" w:rsidP="000955F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0955F7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E96A8F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, metoda projektu</w:t>
      </w:r>
    </w:p>
    <w:p w14:paraId="711D6671" w14:textId="77777777" w:rsidR="00BF0AC2" w:rsidRPr="00E96A8F" w:rsidRDefault="000955F7" w:rsidP="000955F7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0955F7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E96A8F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0FEFED85" w14:textId="77777777" w:rsidR="000955F7" w:rsidRDefault="000955F7" w:rsidP="000955F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277D38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2622F37C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49FA64BD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25F7952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1DFE53F7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25E3937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69E3280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1E04174B" w14:textId="77777777" w:rsidR="0090638D" w:rsidRPr="00B96088" w:rsidRDefault="00132AEA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90638D" w14:paraId="72241A5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0E7FBA7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1EAE161A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1792B485" w14:textId="77777777" w:rsidR="0090638D" w:rsidRPr="00337566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u w:val="single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u w:val="single"/>
                <w:lang w:val="pl-PL"/>
              </w:rPr>
              <w:t>-</w:t>
            </w:r>
          </w:p>
        </w:tc>
      </w:tr>
      <w:tr w:rsidR="0090638D" w14:paraId="0D1B1968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E12AAFB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5D364E4D" w14:textId="77777777" w:rsidR="0090638D" w:rsidRDefault="00515A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</w:t>
            </w:r>
          </w:p>
        </w:tc>
        <w:tc>
          <w:tcPr>
            <w:tcW w:w="1418" w:type="dxa"/>
            <w:vAlign w:val="center"/>
          </w:tcPr>
          <w:p w14:paraId="0766C834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90638D" w14:paraId="0FFCE89B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3AA6C31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C058399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1A96385C" w14:textId="77777777" w:rsidR="0090638D" w:rsidRDefault="00515A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60</w:t>
            </w:r>
          </w:p>
        </w:tc>
      </w:tr>
      <w:tr w:rsidR="0090638D" w:rsidRPr="00D23BFE" w14:paraId="5663EA8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4744B36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2C764CB5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5169796B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90638D" w:rsidRPr="00AB7DBD" w14:paraId="3514CDFA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228B254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7E4E1B53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157B450D" w14:textId="77777777" w:rsidR="0090638D" w:rsidRDefault="00515A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</w:t>
            </w:r>
          </w:p>
        </w:tc>
      </w:tr>
      <w:tr w:rsidR="0090638D" w:rsidRPr="00AB7DBD" w14:paraId="72D6047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A2EC9E2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7003C9AD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5C5CE550" w14:textId="77777777" w:rsidR="0090638D" w:rsidRDefault="00515A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</w:t>
            </w:r>
          </w:p>
        </w:tc>
      </w:tr>
      <w:tr w:rsidR="0090638D" w:rsidRPr="00AB7DBD" w14:paraId="65B80050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1775C08B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1B684547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0A3671CA" w14:textId="77777777" w:rsidR="0090638D" w:rsidRDefault="00515A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</w:t>
            </w:r>
          </w:p>
        </w:tc>
      </w:tr>
      <w:tr w:rsidR="0090638D" w14:paraId="14EE5A0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EF0E42A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</w:t>
            </w:r>
            <w:proofErr w:type="gramStart"/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1417" w:type="dxa"/>
            <w:vAlign w:val="center"/>
          </w:tcPr>
          <w:p w14:paraId="5A6DF6B3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479E09E4" w14:textId="77777777" w:rsidR="0090638D" w:rsidRDefault="0033756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90638D" w14:paraId="4E59A6BE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16FF9A9A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66DACF4C" w14:textId="77777777" w:rsidR="0090638D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734F9024" w14:textId="77777777" w:rsidR="0090638D" w:rsidRDefault="00B47E6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605EB5FE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07DBAEA" w14:textId="77777777" w:rsidR="00E96A8F" w:rsidRDefault="00E96A8F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2C78AB7D" w14:textId="0D0FC1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46F4E138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2C57A890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39EA6119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6F9BCC2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62EFF815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B70F96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781C0ED9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67728A66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03456B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AB7DBD" w14:paraId="0D2B776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B0D27A7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32B70C55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3360EA7A" w14:textId="77777777" w:rsidR="00CB75B5" w:rsidRPr="00CB75B5" w:rsidRDefault="00565FE4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28101CBE" w14:textId="77777777" w:rsidR="00CB75B5" w:rsidRPr="00CB75B5" w:rsidRDefault="001E71C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D23BFE" w14:paraId="0F0E90F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78F42E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2E05F454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357B09A4" w14:textId="77777777" w:rsidR="00CB75B5" w:rsidRPr="00CB75B5" w:rsidRDefault="003375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4C2DAB39" w14:textId="77777777" w:rsidR="00CB75B5" w:rsidRPr="00CB75B5" w:rsidRDefault="003375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AB7DBD" w14:paraId="0B0F55D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CDBEC6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5C083C3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42FB41A1" w14:textId="77777777" w:rsidR="00CB75B5" w:rsidRPr="00CB75B5" w:rsidRDefault="00565FE4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3C119F0C" w14:textId="77777777" w:rsidR="00CB75B5" w:rsidRPr="00CB75B5" w:rsidRDefault="001E71C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9A3E02" w14:paraId="687C5F5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65DFC90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3EAF152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5DCA4D4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503A92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059262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663166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225E456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159A5DA9" w14:textId="77777777" w:rsidR="00CB75B5" w:rsidRPr="00CB75B5" w:rsidRDefault="00565FE4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5E07E7EC" w14:textId="77777777" w:rsidR="00CB75B5" w:rsidRPr="00CB75B5" w:rsidRDefault="001E71C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AB7DBD" w14:paraId="41F4170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71A2C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32381432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2C6B89F2" w14:textId="77777777" w:rsidR="00CB75B5" w:rsidRPr="00CB75B5" w:rsidRDefault="003375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3497E334" w14:textId="77777777" w:rsidR="00CB75B5" w:rsidRPr="00CB75B5" w:rsidRDefault="001E71C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CB75B5" w14:paraId="33A67E0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C238EC1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B285297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4F5217B" w14:textId="77777777" w:rsidR="00CB75B5" w:rsidRPr="00CB75B5" w:rsidRDefault="00565FE4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6B122F1E" w14:textId="77777777" w:rsidR="00CB75B5" w:rsidRPr="00CB75B5" w:rsidRDefault="001E71C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CB75B5" w14:paraId="251DFB64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153D63DB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6F2C7A75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1862D9A9" w14:textId="77777777" w:rsidR="00CB75B5" w:rsidRPr="00CB75B5" w:rsidRDefault="00565FE4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  <w:tc>
          <w:tcPr>
            <w:tcW w:w="1559" w:type="dxa"/>
            <w:vAlign w:val="center"/>
          </w:tcPr>
          <w:p w14:paraId="2344E550" w14:textId="77777777" w:rsidR="00CB75B5" w:rsidRPr="00CB75B5" w:rsidRDefault="001E71C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7</w:t>
            </w:r>
          </w:p>
        </w:tc>
      </w:tr>
      <w:tr w:rsidR="00CB75B5" w:rsidRPr="00CB75B5" w14:paraId="1343447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A41F031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1EA83882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</w:t>
            </w:r>
            <w:proofErr w:type="gramStart"/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368C8940" w14:textId="77777777" w:rsidR="00CB75B5" w:rsidRPr="00CB75B5" w:rsidRDefault="003375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487A34AA" w14:textId="77777777" w:rsidR="00CB75B5" w:rsidRPr="00CB75B5" w:rsidRDefault="003375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571DBDA1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6A7240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251D4E33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704DBC76" w14:textId="77777777" w:rsidR="00CB75B5" w:rsidRPr="00380F57" w:rsidRDefault="00AB7DB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5</w:t>
            </w:r>
          </w:p>
        </w:tc>
        <w:tc>
          <w:tcPr>
            <w:tcW w:w="1559" w:type="dxa"/>
            <w:vAlign w:val="center"/>
          </w:tcPr>
          <w:p w14:paraId="7143F513" w14:textId="77777777" w:rsidR="00CB75B5" w:rsidRPr="00380F57" w:rsidRDefault="00AB7DB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6</w:t>
            </w:r>
          </w:p>
        </w:tc>
      </w:tr>
    </w:tbl>
    <w:p w14:paraId="2B00C0B3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6ED6C7E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D67F2F7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9A3E02" w14:paraId="58934D18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47E0DBBA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185A3AED" w14:textId="77777777" w:rsidR="009C486D" w:rsidRPr="00337566" w:rsidRDefault="00F36E97" w:rsidP="00A3045F">
            <w:pPr>
              <w:spacing w:after="0" w:line="276" w:lineRule="auto"/>
              <w:rPr>
                <w:rFonts w:ascii="Garamond" w:hAnsi="Garamond" w:cs="Times New Roman"/>
                <w:color w:val="FF0000"/>
                <w:sz w:val="18"/>
                <w:szCs w:val="18"/>
                <w:lang w:val="pl-PL"/>
              </w:rPr>
            </w:pPr>
            <w:proofErr w:type="spellStart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>Zachwieja</w:t>
            </w:r>
            <w:proofErr w:type="spellEnd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Z. (2020): Interakcje leków z pożywieniem, Wydawnictwo </w:t>
            </w:r>
            <w:proofErr w:type="spellStart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>Medpharm</w:t>
            </w:r>
            <w:proofErr w:type="spellEnd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olska, Wrocław.</w:t>
            </w:r>
          </w:p>
        </w:tc>
      </w:tr>
      <w:tr w:rsidR="009C486D" w:rsidRPr="00F36E97" w14:paraId="45B43D00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260177FF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21654928" w14:textId="77777777" w:rsidR="009C486D" w:rsidRDefault="00F36E9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arosz M., </w:t>
            </w:r>
            <w:proofErr w:type="spellStart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>Dziendziszewski</w:t>
            </w:r>
            <w:proofErr w:type="spellEnd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. (2007): Uważaj co jesz, gdy zażywasz leki. Wydawnictwo PZWL, Warszawa.</w:t>
            </w:r>
          </w:p>
        </w:tc>
      </w:tr>
      <w:tr w:rsidR="005259D9" w:rsidRPr="009A3E02" w14:paraId="742AEED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2E950F0E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276F4EB3" w14:textId="77777777" w:rsidR="005259D9" w:rsidRPr="00337566" w:rsidRDefault="00F36E97" w:rsidP="00A3045F">
            <w:pPr>
              <w:spacing w:after="0" w:line="276" w:lineRule="auto"/>
              <w:rPr>
                <w:rFonts w:ascii="Garamond" w:hAnsi="Garamond" w:cs="Times New Roman"/>
                <w:color w:val="FF0000"/>
                <w:sz w:val="18"/>
                <w:szCs w:val="18"/>
                <w:lang w:val="pl-PL"/>
              </w:rPr>
            </w:pPr>
            <w:proofErr w:type="spellStart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>Sznitowska</w:t>
            </w:r>
            <w:proofErr w:type="spellEnd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., Kaliszan R. (2013): Biofarmacja. Wydawnictwo </w:t>
            </w:r>
            <w:proofErr w:type="spellStart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>Edra</w:t>
            </w:r>
            <w:proofErr w:type="spellEnd"/>
            <w:r w:rsidRPr="00F36E9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Urban &amp; Partner, Wrocław.</w:t>
            </w:r>
          </w:p>
        </w:tc>
      </w:tr>
      <w:tr w:rsidR="00F36E97" w:rsidRPr="00F36E97" w14:paraId="09A6F3A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2E1A52DA" w14:textId="77777777" w:rsidR="00F36E97" w:rsidRDefault="00F36E97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34" w:type="dxa"/>
            <w:vAlign w:val="center"/>
          </w:tcPr>
          <w:p w14:paraId="42E94272" w14:textId="77777777" w:rsidR="00F36E97" w:rsidRPr="00F36E97" w:rsidRDefault="00F36E9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F36E97">
              <w:rPr>
                <w:rFonts w:ascii="Garamond" w:hAnsi="Garamond" w:cs="Times New Roman"/>
                <w:sz w:val="18"/>
                <w:szCs w:val="18"/>
              </w:rPr>
              <w:t xml:space="preserve">Mouly S., </w:t>
            </w:r>
            <w:proofErr w:type="spellStart"/>
            <w:r w:rsidRPr="00F36E97">
              <w:rPr>
                <w:rFonts w:ascii="Garamond" w:hAnsi="Garamond" w:cs="Times New Roman"/>
                <w:sz w:val="18"/>
                <w:szCs w:val="18"/>
              </w:rPr>
              <w:t>Morgand</w:t>
            </w:r>
            <w:proofErr w:type="spellEnd"/>
            <w:r w:rsidRPr="00F36E97">
              <w:rPr>
                <w:rFonts w:ascii="Garamond" w:hAnsi="Garamond" w:cs="Times New Roman"/>
                <w:sz w:val="18"/>
                <w:szCs w:val="18"/>
              </w:rPr>
              <w:t xml:space="preserve"> M., Lopes A., Lloret-Linares C., Bergmann J.F. (2015): Drug-food interactions in internal medicine: What physicians should know? La Revue de </w:t>
            </w:r>
            <w:proofErr w:type="spellStart"/>
            <w:r w:rsidRPr="00F36E97">
              <w:rPr>
                <w:rFonts w:ascii="Garamond" w:hAnsi="Garamond" w:cs="Times New Roman"/>
                <w:sz w:val="18"/>
                <w:szCs w:val="18"/>
              </w:rPr>
              <w:t>Médecine</w:t>
            </w:r>
            <w:proofErr w:type="spellEnd"/>
            <w:r w:rsidRPr="00F36E97">
              <w:rPr>
                <w:rFonts w:ascii="Garamond" w:hAnsi="Garamond" w:cs="Times New Roman"/>
                <w:sz w:val="18"/>
                <w:szCs w:val="18"/>
              </w:rPr>
              <w:t xml:space="preserve"> Interne, 36(8):530-9.</w:t>
            </w:r>
          </w:p>
        </w:tc>
      </w:tr>
    </w:tbl>
    <w:p w14:paraId="64DEC24F" w14:textId="77777777" w:rsidR="009C486D" w:rsidRPr="00F36E97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</w:rPr>
      </w:pPr>
    </w:p>
    <w:p w14:paraId="50D12CB6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14:paraId="3AE1F62D" w14:textId="77777777" w:rsidTr="00F36E97">
        <w:trPr>
          <w:trHeight w:val="268"/>
        </w:trPr>
        <w:tc>
          <w:tcPr>
            <w:tcW w:w="421" w:type="dxa"/>
            <w:vAlign w:val="center"/>
          </w:tcPr>
          <w:p w14:paraId="03AD1E0F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366D40F" w14:textId="77777777" w:rsidR="009C486D" w:rsidRPr="00F36E97" w:rsidRDefault="00F36E97" w:rsidP="001E71C8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F36E97">
              <w:rPr>
                <w:rFonts w:ascii="Garamond" w:hAnsi="Garamond" w:cs="Times New Roman"/>
                <w:sz w:val="18"/>
                <w:szCs w:val="18"/>
                <w:lang w:val="en-US"/>
              </w:rPr>
              <w:t>De Boer A., van Hunsel F., Bast A. (2015): Adverse food-drug interactions. Regulatory Toxicology and Pharmacology, 73(3):859-65.</w:t>
            </w:r>
          </w:p>
        </w:tc>
      </w:tr>
      <w:tr w:rsidR="009C486D" w14:paraId="05DC1435" w14:textId="77777777" w:rsidTr="00F36E97">
        <w:trPr>
          <w:trHeight w:val="268"/>
        </w:trPr>
        <w:tc>
          <w:tcPr>
            <w:tcW w:w="421" w:type="dxa"/>
            <w:vAlign w:val="center"/>
          </w:tcPr>
          <w:p w14:paraId="09ADF511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719F430C" w14:textId="77777777" w:rsidR="009C486D" w:rsidRPr="00F36E97" w:rsidRDefault="00F36E9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F36E97">
              <w:rPr>
                <w:rFonts w:ascii="Garamond" w:hAnsi="Garamond" w:cs="Times New Roman"/>
                <w:sz w:val="18"/>
                <w:szCs w:val="18"/>
              </w:rPr>
              <w:t>Fujita K. (2004): Food-drug interactions via human cytochrome P450 3A (CYP3A). Drug Metabolism and Drug Interactions, 20(4):195-217.</w:t>
            </w:r>
          </w:p>
        </w:tc>
      </w:tr>
      <w:tr w:rsidR="005259D9" w14:paraId="376307A1" w14:textId="77777777" w:rsidTr="00F36E97">
        <w:trPr>
          <w:trHeight w:val="268"/>
        </w:trPr>
        <w:tc>
          <w:tcPr>
            <w:tcW w:w="421" w:type="dxa"/>
            <w:vAlign w:val="center"/>
          </w:tcPr>
          <w:p w14:paraId="66FFD7A5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5" w:type="dxa"/>
            <w:vAlign w:val="center"/>
          </w:tcPr>
          <w:p w14:paraId="0000BD19" w14:textId="77777777" w:rsidR="005259D9" w:rsidRPr="00F36E97" w:rsidRDefault="00F36E9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F36E97">
              <w:rPr>
                <w:rFonts w:ascii="Garamond" w:hAnsi="Garamond" w:cs="Times New Roman"/>
                <w:sz w:val="18"/>
                <w:szCs w:val="18"/>
                <w:lang w:val="en-US"/>
              </w:rPr>
              <w:t>Maka D.A., Murphy L.K. (2000): Drug-nutrient interactions: a review. AACN Clinical Issues, 11(4):580-9.</w:t>
            </w:r>
          </w:p>
        </w:tc>
      </w:tr>
      <w:tr w:rsidR="001E71C8" w14:paraId="58470FBC" w14:textId="77777777" w:rsidTr="00F36E97">
        <w:trPr>
          <w:trHeight w:val="268"/>
        </w:trPr>
        <w:tc>
          <w:tcPr>
            <w:tcW w:w="421" w:type="dxa"/>
            <w:vAlign w:val="center"/>
          </w:tcPr>
          <w:p w14:paraId="6D287105" w14:textId="77777777" w:rsidR="001E71C8" w:rsidRDefault="001E71C8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35" w:type="dxa"/>
            <w:vAlign w:val="center"/>
          </w:tcPr>
          <w:p w14:paraId="4384CA06" w14:textId="77777777" w:rsidR="001E71C8" w:rsidRPr="008C26D2" w:rsidRDefault="00F36E9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36E97">
              <w:rPr>
                <w:rFonts w:ascii="Garamond" w:hAnsi="Garamond" w:cs="Times New Roman"/>
                <w:sz w:val="18"/>
                <w:szCs w:val="18"/>
                <w:lang w:val="en-US"/>
              </w:rPr>
              <w:t>Schmidt L.E., Dalhoff K. (2002): Food-drug interactions. Drugs, 62(10):1481-502.</w:t>
            </w:r>
          </w:p>
        </w:tc>
      </w:tr>
      <w:tr w:rsidR="001E71C8" w14:paraId="43875C39" w14:textId="77777777" w:rsidTr="00F36E97">
        <w:trPr>
          <w:trHeight w:val="268"/>
        </w:trPr>
        <w:tc>
          <w:tcPr>
            <w:tcW w:w="421" w:type="dxa"/>
            <w:vAlign w:val="center"/>
          </w:tcPr>
          <w:p w14:paraId="39338B0B" w14:textId="77777777" w:rsidR="001E71C8" w:rsidRDefault="001E71C8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0035" w:type="dxa"/>
            <w:vAlign w:val="center"/>
          </w:tcPr>
          <w:p w14:paraId="096A067B" w14:textId="77777777" w:rsidR="001E71C8" w:rsidRPr="00F36E97" w:rsidRDefault="00F36E9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F36E97">
              <w:rPr>
                <w:rFonts w:ascii="Garamond" w:hAnsi="Garamond" w:cs="Times New Roman"/>
                <w:sz w:val="18"/>
                <w:szCs w:val="18"/>
                <w:lang w:val="en-US"/>
              </w:rPr>
              <w:t>Bushra R., Aslam N., Yar Khan A. (2011): Food-Drug Interactions. Oman Medical Journal, 26(2):77-83.</w:t>
            </w:r>
          </w:p>
        </w:tc>
      </w:tr>
    </w:tbl>
    <w:p w14:paraId="3AE9D1BF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7205A76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9A3E02" w14:paraId="2DAD5AE6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6F3B450B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4FD4B194" w14:textId="77777777" w:rsidR="009E6AF7" w:rsidRDefault="00CF4332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F4332">
              <w:rPr>
                <w:rFonts w:ascii="Garamond" w:hAnsi="Garamond" w:cs="Times New Roman"/>
                <w:sz w:val="18"/>
                <w:szCs w:val="18"/>
                <w:lang w:val="pl-PL"/>
              </w:rPr>
              <w:t>https://go.drugbank.com/food-interaction-checker</w:t>
            </w:r>
          </w:p>
        </w:tc>
      </w:tr>
      <w:tr w:rsidR="009E6AF7" w:rsidRPr="009A3E02" w14:paraId="39744BBC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6E85051D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00222865" w14:textId="77777777" w:rsidR="009E6AF7" w:rsidRDefault="00CF4332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F4332">
              <w:rPr>
                <w:rFonts w:ascii="Garamond" w:hAnsi="Garamond" w:cs="Times New Roman"/>
                <w:sz w:val="18"/>
                <w:szCs w:val="18"/>
                <w:lang w:val="pl-PL"/>
              </w:rPr>
              <w:t>https://www.drugs.com/drug_interactions.html</w:t>
            </w:r>
          </w:p>
        </w:tc>
      </w:tr>
      <w:tr w:rsidR="005259D9" w:rsidRPr="009A3E02" w14:paraId="57487FB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3D8A491C" w14:textId="77777777" w:rsidR="005259D9" w:rsidRDefault="005259D9" w:rsidP="004B7E9A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5" w:type="dxa"/>
            <w:vAlign w:val="center"/>
          </w:tcPr>
          <w:p w14:paraId="7D2388EA" w14:textId="77777777" w:rsidR="005259D9" w:rsidRDefault="00990286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90286">
              <w:rPr>
                <w:rFonts w:ascii="Garamond" w:hAnsi="Garamond" w:cs="Times New Roman"/>
                <w:sz w:val="18"/>
                <w:szCs w:val="18"/>
                <w:lang w:val="pl-PL"/>
              </w:rPr>
              <w:t>https://reference.medscape.com/drug-interactionchecker</w:t>
            </w:r>
          </w:p>
        </w:tc>
      </w:tr>
    </w:tbl>
    <w:p w14:paraId="1358F331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56765280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1447DF14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0930C" w14:textId="77777777" w:rsidR="00FC0522" w:rsidRDefault="00FC0522">
      <w:pPr>
        <w:spacing w:after="0" w:line="240" w:lineRule="auto"/>
      </w:pPr>
      <w:r>
        <w:separator/>
      </w:r>
    </w:p>
  </w:endnote>
  <w:endnote w:type="continuationSeparator" w:id="0">
    <w:p w14:paraId="33F280FE" w14:textId="77777777" w:rsidR="00FC0522" w:rsidRDefault="00FC0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87F04" w14:textId="77777777" w:rsidR="00A3045F" w:rsidRPr="001D1D6F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1D1D6F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1D1D6F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1D1D6F">
      <w:rPr>
        <w:rFonts w:ascii="Times New Roman" w:hAnsi="Times New Roman" w:cs="Times New Roman"/>
        <w:sz w:val="20"/>
        <w:szCs w:val="20"/>
        <w:lang w:val="pl-PL"/>
      </w:rPr>
      <w:t>:</w:t>
    </w:r>
    <w:r w:rsidR="001D1D6F" w:rsidRPr="001D1D6F">
      <w:rPr>
        <w:rFonts w:ascii="Times New Roman" w:hAnsi="Times New Roman" w:cs="Times New Roman"/>
        <w:sz w:val="20"/>
        <w:szCs w:val="20"/>
        <w:lang w:val="pl-PL"/>
      </w:rPr>
      <w:t xml:space="preserve"> Farmakoterapia a żywienie – ocena interakcji leków z żywnością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1D1D6F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682237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1D1D6F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682237" w:rsidRPr="00A3045F">
      <w:rPr>
        <w:rFonts w:ascii="Times New Roman" w:hAnsi="Times New Roman" w:cs="Times New Roman"/>
        <w:sz w:val="20"/>
        <w:szCs w:val="20"/>
      </w:rPr>
      <w:fldChar w:fldCharType="separate"/>
    </w:r>
    <w:r w:rsidR="00674A2D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682237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1EFD8FED" w14:textId="77777777" w:rsidR="00A3045F" w:rsidRPr="001D1D6F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90D170" w14:textId="77777777" w:rsidR="00FC0522" w:rsidRDefault="00FC0522">
      <w:pPr>
        <w:spacing w:after="0" w:line="240" w:lineRule="auto"/>
      </w:pPr>
      <w:r>
        <w:separator/>
      </w:r>
    </w:p>
  </w:footnote>
  <w:footnote w:type="continuationSeparator" w:id="0">
    <w:p w14:paraId="7A9C71A2" w14:textId="77777777" w:rsidR="00FC0522" w:rsidRDefault="00FC0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75158" w14:textId="406CF0F1" w:rsidR="00D6125B" w:rsidRPr="00A3045F" w:rsidRDefault="009A3E02" w:rsidP="00A3045F">
    <w:pPr>
      <w:pStyle w:val="Nagwek"/>
      <w:jc w:val="center"/>
    </w:pPr>
    <w:r>
      <w:rPr>
        <w:noProof/>
      </w:rPr>
      <w:drawing>
        <wp:inline distT="0" distB="0" distL="0" distR="0" wp14:anchorId="5CF6A63E" wp14:editId="7D548B03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1027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cxNzCyNDY0MzNR0lEKTi0uzszPAykwrAUAPJ4VUSwAAAA="/>
  </w:docVars>
  <w:rsids>
    <w:rsidRoot w:val="00D6125B"/>
    <w:rsid w:val="0002124B"/>
    <w:rsid w:val="000252CC"/>
    <w:rsid w:val="00032CE0"/>
    <w:rsid w:val="00055B79"/>
    <w:rsid w:val="00063555"/>
    <w:rsid w:val="00071919"/>
    <w:rsid w:val="0008780B"/>
    <w:rsid w:val="000955F7"/>
    <w:rsid w:val="000A146D"/>
    <w:rsid w:val="000D6C6D"/>
    <w:rsid w:val="000E1039"/>
    <w:rsid w:val="000E23E2"/>
    <w:rsid w:val="001010FD"/>
    <w:rsid w:val="00132AEA"/>
    <w:rsid w:val="001366DE"/>
    <w:rsid w:val="00136CBE"/>
    <w:rsid w:val="00192A86"/>
    <w:rsid w:val="001B6D39"/>
    <w:rsid w:val="001D1D6F"/>
    <w:rsid w:val="001E71C8"/>
    <w:rsid w:val="001E7DB5"/>
    <w:rsid w:val="00214726"/>
    <w:rsid w:val="002574C9"/>
    <w:rsid w:val="002A519E"/>
    <w:rsid w:val="002D0322"/>
    <w:rsid w:val="002F3930"/>
    <w:rsid w:val="00304AC9"/>
    <w:rsid w:val="00337566"/>
    <w:rsid w:val="00343F03"/>
    <w:rsid w:val="0034667E"/>
    <w:rsid w:val="003554DD"/>
    <w:rsid w:val="00366247"/>
    <w:rsid w:val="003752AF"/>
    <w:rsid w:val="00376545"/>
    <w:rsid w:val="00380F57"/>
    <w:rsid w:val="0039186A"/>
    <w:rsid w:val="003C0019"/>
    <w:rsid w:val="003C0660"/>
    <w:rsid w:val="003E365F"/>
    <w:rsid w:val="004568C2"/>
    <w:rsid w:val="004A3C93"/>
    <w:rsid w:val="004B21E0"/>
    <w:rsid w:val="004C0558"/>
    <w:rsid w:val="00515A5E"/>
    <w:rsid w:val="005259D9"/>
    <w:rsid w:val="00545006"/>
    <w:rsid w:val="0054C0B7"/>
    <w:rsid w:val="005620D0"/>
    <w:rsid w:val="00565FE4"/>
    <w:rsid w:val="00574BE2"/>
    <w:rsid w:val="00584321"/>
    <w:rsid w:val="005A4F9E"/>
    <w:rsid w:val="005B33B6"/>
    <w:rsid w:val="005E7B41"/>
    <w:rsid w:val="005F1666"/>
    <w:rsid w:val="0062291A"/>
    <w:rsid w:val="006276E0"/>
    <w:rsid w:val="0063278D"/>
    <w:rsid w:val="00645A74"/>
    <w:rsid w:val="006542BB"/>
    <w:rsid w:val="00655679"/>
    <w:rsid w:val="0066079A"/>
    <w:rsid w:val="00674A2D"/>
    <w:rsid w:val="00675719"/>
    <w:rsid w:val="00682237"/>
    <w:rsid w:val="00686E02"/>
    <w:rsid w:val="00691EA8"/>
    <w:rsid w:val="006A1E4A"/>
    <w:rsid w:val="006C2ED9"/>
    <w:rsid w:val="006D04ED"/>
    <w:rsid w:val="006E381A"/>
    <w:rsid w:val="006E7175"/>
    <w:rsid w:val="00702E79"/>
    <w:rsid w:val="00706643"/>
    <w:rsid w:val="0072549F"/>
    <w:rsid w:val="007312ED"/>
    <w:rsid w:val="007378F2"/>
    <w:rsid w:val="00751A39"/>
    <w:rsid w:val="00752317"/>
    <w:rsid w:val="00760A5C"/>
    <w:rsid w:val="00772324"/>
    <w:rsid w:val="00777F72"/>
    <w:rsid w:val="0078334C"/>
    <w:rsid w:val="007C75F5"/>
    <w:rsid w:val="00804069"/>
    <w:rsid w:val="00827AF2"/>
    <w:rsid w:val="0083476F"/>
    <w:rsid w:val="00874F4E"/>
    <w:rsid w:val="008C26D2"/>
    <w:rsid w:val="008D47F3"/>
    <w:rsid w:val="008F218F"/>
    <w:rsid w:val="008F5E98"/>
    <w:rsid w:val="009045F2"/>
    <w:rsid w:val="0090638D"/>
    <w:rsid w:val="00927425"/>
    <w:rsid w:val="00941CE9"/>
    <w:rsid w:val="00946552"/>
    <w:rsid w:val="00963C48"/>
    <w:rsid w:val="00983175"/>
    <w:rsid w:val="00990286"/>
    <w:rsid w:val="009972A4"/>
    <w:rsid w:val="009A3E02"/>
    <w:rsid w:val="009B3B66"/>
    <w:rsid w:val="009B5679"/>
    <w:rsid w:val="009C486D"/>
    <w:rsid w:val="009C4CAC"/>
    <w:rsid w:val="009D26BE"/>
    <w:rsid w:val="009D6751"/>
    <w:rsid w:val="009E46CA"/>
    <w:rsid w:val="009E6AF7"/>
    <w:rsid w:val="00A203DF"/>
    <w:rsid w:val="00A3045F"/>
    <w:rsid w:val="00A95A52"/>
    <w:rsid w:val="00AB7DBD"/>
    <w:rsid w:val="00AD732D"/>
    <w:rsid w:val="00AF504B"/>
    <w:rsid w:val="00AF5F4D"/>
    <w:rsid w:val="00B47E60"/>
    <w:rsid w:val="00B6679C"/>
    <w:rsid w:val="00B82F70"/>
    <w:rsid w:val="00B86D1D"/>
    <w:rsid w:val="00B948AA"/>
    <w:rsid w:val="00B96088"/>
    <w:rsid w:val="00BA42CB"/>
    <w:rsid w:val="00BA7F60"/>
    <w:rsid w:val="00BB26E1"/>
    <w:rsid w:val="00BD1C67"/>
    <w:rsid w:val="00BD7E4F"/>
    <w:rsid w:val="00BF0AC2"/>
    <w:rsid w:val="00BF0DEB"/>
    <w:rsid w:val="00C0574F"/>
    <w:rsid w:val="00C6689C"/>
    <w:rsid w:val="00C81742"/>
    <w:rsid w:val="00CB43A3"/>
    <w:rsid w:val="00CB75B5"/>
    <w:rsid w:val="00CD0F5F"/>
    <w:rsid w:val="00CD536B"/>
    <w:rsid w:val="00CE580C"/>
    <w:rsid w:val="00CF4332"/>
    <w:rsid w:val="00D058CF"/>
    <w:rsid w:val="00D204D6"/>
    <w:rsid w:val="00D23BFE"/>
    <w:rsid w:val="00D361A1"/>
    <w:rsid w:val="00D438E0"/>
    <w:rsid w:val="00D55A69"/>
    <w:rsid w:val="00D6125B"/>
    <w:rsid w:val="00DB1D26"/>
    <w:rsid w:val="00DC3663"/>
    <w:rsid w:val="00DC4277"/>
    <w:rsid w:val="00DC6A30"/>
    <w:rsid w:val="00DD7F4B"/>
    <w:rsid w:val="00DE49E8"/>
    <w:rsid w:val="00DF5668"/>
    <w:rsid w:val="00E0648C"/>
    <w:rsid w:val="00E06C47"/>
    <w:rsid w:val="00E1268E"/>
    <w:rsid w:val="00E76EA5"/>
    <w:rsid w:val="00E96A8F"/>
    <w:rsid w:val="00EB4217"/>
    <w:rsid w:val="00EB7BB9"/>
    <w:rsid w:val="00EC0B45"/>
    <w:rsid w:val="00EC7A0A"/>
    <w:rsid w:val="00ED32F6"/>
    <w:rsid w:val="00EF4B40"/>
    <w:rsid w:val="00EF5B22"/>
    <w:rsid w:val="00EF6DC0"/>
    <w:rsid w:val="00F23120"/>
    <w:rsid w:val="00F36E97"/>
    <w:rsid w:val="00F44A38"/>
    <w:rsid w:val="00F44B1B"/>
    <w:rsid w:val="00F559BF"/>
    <w:rsid w:val="00F70EC9"/>
    <w:rsid w:val="00F81603"/>
    <w:rsid w:val="00FC0522"/>
    <w:rsid w:val="00FE1A88"/>
    <w:rsid w:val="00FE6B0A"/>
    <w:rsid w:val="00FE7996"/>
    <w:rsid w:val="00FF1495"/>
    <w:rsid w:val="00FF1A53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DC21B7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styleId="Hipercze">
    <w:name w:val="Hyperlink"/>
    <w:basedOn w:val="Domylnaczcionkaakapitu"/>
    <w:uiPriority w:val="99"/>
    <w:unhideWhenUsed/>
    <w:rsid w:val="00EF5B2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F5B22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D26BE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91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058</Words>
  <Characters>635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18</cp:revision>
  <cp:lastPrinted>2021-06-05T12:43:00Z</cp:lastPrinted>
  <dcterms:created xsi:type="dcterms:W3CDTF">2022-12-09T21:13:00Z</dcterms:created>
  <dcterms:modified xsi:type="dcterms:W3CDTF">2025-07-08T09:2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